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2F5986BE" w:rsidR="00F102CC" w:rsidRPr="00504BB9" w:rsidRDefault="00512D28">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455693A7" w:rsidR="00F102CC" w:rsidRPr="00EE77CA" w:rsidRDefault="00E442A5">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54AB52D" w:rsidR="00F102CC" w:rsidRPr="00EE77CA" w:rsidRDefault="00845C1B">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4E1574AF" w:rsidR="00F102CC" w:rsidRPr="00EE77CA" w:rsidRDefault="00845C1B">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BD1CFCA"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63C947BB" w:rsidR="00F102CC" w:rsidRPr="00EE77CA" w:rsidRDefault="00845C1B">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7B1D3FB6"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65E73B1B" w:rsidR="00F102CC" w:rsidRPr="003D5AF6" w:rsidRDefault="005116BF">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5116BF"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5116BF" w:rsidRDefault="005116BF" w:rsidP="005116BF">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5F4E1073" w:rsidR="005116BF" w:rsidRPr="00EE77CA" w:rsidRDefault="005116BF" w:rsidP="005116BF">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7777777" w:rsidR="005116BF" w:rsidRPr="003D5AF6" w:rsidRDefault="005116BF" w:rsidP="005116BF">
            <w:pPr>
              <w:rPr>
                <w:rFonts w:ascii="Noto Sans" w:eastAsia="Noto Sans" w:hAnsi="Noto Sans" w:cs="Noto Sans"/>
                <w:bCs/>
                <w:color w:val="434343"/>
                <w:sz w:val="18"/>
                <w:szCs w:val="18"/>
              </w:rPr>
            </w:pPr>
          </w:p>
        </w:tc>
      </w:tr>
      <w:tr w:rsidR="005116BF"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5116BF" w:rsidRPr="003D5AF6" w:rsidRDefault="005116BF" w:rsidP="005116BF">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5116BF" w:rsidRDefault="005116BF" w:rsidP="005116B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5116BF" w:rsidRDefault="005116BF" w:rsidP="005116B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116BF"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5116BF" w:rsidRDefault="005116BF" w:rsidP="005116BF">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5116BF" w:rsidRDefault="005116BF" w:rsidP="005116B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5116BF" w:rsidRDefault="005116BF" w:rsidP="005116B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116BF"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5116BF" w:rsidRDefault="005116BF" w:rsidP="005116BF">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5624A3B6" w:rsidR="005116BF" w:rsidRPr="00EE77CA" w:rsidRDefault="005116BF" w:rsidP="005116BF">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0C01AEC" w:rsidR="005116BF" w:rsidRPr="003D5AF6" w:rsidRDefault="005116BF" w:rsidP="005116BF">
            <w:pPr>
              <w:rPr>
                <w:rFonts w:ascii="Noto Sans" w:eastAsia="Noto Sans" w:hAnsi="Noto Sans" w:cs="Noto Sans"/>
                <w:bCs/>
                <w:color w:val="434343"/>
                <w:sz w:val="18"/>
                <w:szCs w:val="18"/>
              </w:rPr>
            </w:pPr>
          </w:p>
        </w:tc>
      </w:tr>
      <w:tr w:rsidR="005116BF"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5116BF" w:rsidRDefault="005116BF" w:rsidP="005116BF">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56A95C6D" w:rsidR="005116BF" w:rsidRPr="00EE77CA" w:rsidRDefault="005116BF" w:rsidP="005116BF">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5116BF" w:rsidRPr="003D5AF6" w:rsidRDefault="005116BF" w:rsidP="005116BF">
            <w:pPr>
              <w:rPr>
                <w:rFonts w:ascii="Noto Sans" w:eastAsia="Noto Sans" w:hAnsi="Noto Sans" w:cs="Noto Sans"/>
                <w:bCs/>
                <w:color w:val="434343"/>
                <w:sz w:val="18"/>
                <w:szCs w:val="18"/>
              </w:rPr>
            </w:pPr>
          </w:p>
        </w:tc>
      </w:tr>
      <w:tr w:rsidR="005116BF"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5116BF" w:rsidRPr="003D5AF6" w:rsidRDefault="005116BF" w:rsidP="005116BF">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5116BF" w:rsidRDefault="005116BF" w:rsidP="005116B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5116BF" w:rsidRDefault="005116BF" w:rsidP="005116B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116BF"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5116BF" w:rsidRDefault="005116BF" w:rsidP="005116B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5116BF" w:rsidRDefault="005116BF" w:rsidP="005116BF">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5116BF" w:rsidRDefault="005116BF" w:rsidP="005116B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116BF"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5116BF" w:rsidRDefault="005116BF" w:rsidP="005116BF">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 xml:space="preserve">sex,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3A4B9D3C" w:rsidR="005116BF" w:rsidRPr="00EE77CA" w:rsidRDefault="005116BF" w:rsidP="005116BF">
            <w:pPr>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5116BF" w:rsidRDefault="005116BF" w:rsidP="005116BF">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378E49A8" w:rsidR="00F102CC" w:rsidRPr="00EE77CA" w:rsidRDefault="005116BF">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840EB3F" w:rsidR="00F102CC" w:rsidRPr="003D5AF6" w:rsidRDefault="00F102CC">
            <w:pPr>
              <w:spacing w:line="225" w:lineRule="auto"/>
              <w:rPr>
                <w:rFonts w:ascii="Noto Sans" w:eastAsia="Noto Sans" w:hAnsi="Noto Sans" w:cs="Noto Sans"/>
                <w:bCs/>
                <w:color w:val="434343"/>
                <w:sz w:val="18"/>
                <w:szCs w:val="18"/>
              </w:rPr>
            </w:pP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68AC8D11" w:rsidR="00F102CC" w:rsidRPr="00EE77CA" w:rsidRDefault="005116BF">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EACB99D" w:rsidR="00F102CC" w:rsidRPr="00EE77CA" w:rsidRDefault="005116BF">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0359A038" w:rsidR="00F102CC" w:rsidRPr="00EE77CA" w:rsidRDefault="005116BF">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20643234" w:rsidR="00F102CC" w:rsidRPr="00EE77CA" w:rsidRDefault="005116BF">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3EE6AEA9" w:rsidR="00F102CC" w:rsidRPr="00EE77CA" w:rsidRDefault="005116BF">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D56C55" w14:textId="77777777" w:rsidR="00F102CC" w:rsidRDefault="009723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1-7 legends</w:t>
            </w:r>
          </w:p>
          <w:p w14:paraId="6F0CFE7C" w14:textId="1119E96C" w:rsidR="009723B4" w:rsidRPr="003D5AF6" w:rsidRDefault="009723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Resul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891567" w14:textId="77777777" w:rsidR="009723B4" w:rsidRDefault="009723B4" w:rsidP="009723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1-7 legends</w:t>
            </w:r>
          </w:p>
          <w:p w14:paraId="53E8B9FB" w14:textId="4806CA30" w:rsidR="00F102CC" w:rsidRPr="003D5AF6" w:rsidRDefault="009723B4" w:rsidP="009723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Resul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57CB6A3A" w:rsidR="00F102CC" w:rsidRPr="00EE77CA" w:rsidRDefault="00F9070B">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047A9FDB" w:rsidR="00F102CC" w:rsidRPr="003D5AF6" w:rsidRDefault="00F9070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16D731D" w:rsidR="00F102CC" w:rsidRPr="00EE77CA" w:rsidRDefault="00F9070B">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777777" w:rsidR="00F102CC" w:rsidRPr="003D5AF6" w:rsidRDefault="00F102CC">
            <w:pPr>
              <w:spacing w:line="225" w:lineRule="auto"/>
              <w:rPr>
                <w:rFonts w:ascii="Noto Sans" w:eastAsia="Noto Sans" w:hAnsi="Noto Sans" w:cs="Noto Sans"/>
                <w:bCs/>
                <w:color w:val="434343"/>
                <w:sz w:val="18"/>
                <w:szCs w:val="18"/>
              </w:rPr>
            </w:pP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6153680B" w:rsidR="00F102CC" w:rsidRPr="00EE77CA" w:rsidRDefault="00F9070B">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10FF7490" w:rsidR="00F102CC" w:rsidRPr="003D5AF6" w:rsidRDefault="00F102CC">
            <w:pPr>
              <w:spacing w:line="225" w:lineRule="auto"/>
              <w:rPr>
                <w:rFonts w:ascii="Noto Sans" w:eastAsia="Noto Sans" w:hAnsi="Noto Sans" w:cs="Noto Sans"/>
                <w:bCs/>
                <w:color w:val="434343"/>
                <w:sz w:val="18"/>
                <w:szCs w:val="18"/>
              </w:rPr>
            </w:pP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2A1D6696" w:rsidR="00F102CC" w:rsidRPr="00EE77CA" w:rsidRDefault="00F9070B">
            <w:pPr>
              <w:spacing w:line="225" w:lineRule="auto"/>
              <w:rPr>
                <w:rFonts w:ascii="Noto Sans" w:eastAsia="Noto Sans" w:hAnsi="Noto Sans" w:cs="Noto Sans"/>
                <w:bCs/>
                <w:color w:val="434343"/>
                <w:sz w:val="18"/>
                <w:szCs w:val="18"/>
              </w:rPr>
            </w:pPr>
            <w:r w:rsidRPr="00EE77CA">
              <w:rPr>
                <w:rFonts w:ascii="Noto Sans" w:eastAsia="Noto Sans" w:hAnsi="Noto Sans" w:cs="Noto Sans"/>
                <w:bCs/>
                <w:color w:val="434343"/>
                <w:sz w:val="18"/>
                <w:szCs w:val="18"/>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5E25B832" w:rsidR="00F102CC" w:rsidRPr="003D5AF6" w:rsidRDefault="00F9070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1892F806" w:rsidR="00F102CC" w:rsidRPr="003D5AF6" w:rsidRDefault="00512D28">
            <w:pPr>
              <w:spacing w:line="225" w:lineRule="auto"/>
              <w:rPr>
                <w:rFonts w:ascii="Noto Sans" w:eastAsia="Noto Sans" w:hAnsi="Noto Sans" w:cs="Noto Sans"/>
                <w:bCs/>
                <w:color w:val="434343"/>
                <w:sz w:val="18"/>
                <w:szCs w:val="18"/>
              </w:rPr>
            </w:pPr>
            <w:r w:rsidRPr="00B7778C">
              <w:rPr>
                <w:rFonts w:ascii="Noto Sans" w:eastAsia="Noto Sans" w:hAnsi="Noto Sans" w:cs="Noto Sans"/>
                <w:bCs/>
                <w:color w:val="434343"/>
                <w:sz w:val="18"/>
                <w:szCs w:val="18"/>
              </w:rPr>
              <w:t>See a section in Main text</w:t>
            </w:r>
            <w:r>
              <w:rPr>
                <w:rFonts w:ascii="Noto Sans" w:eastAsia="Noto Sans" w:hAnsi="Noto Sans" w:cs="Noto Sans"/>
                <w:b/>
                <w:color w:val="434343"/>
                <w:sz w:val="18"/>
                <w:szCs w:val="18"/>
              </w:rPr>
              <w:t xml:space="preserve">: </w:t>
            </w:r>
            <w:r w:rsidRPr="00504BB9">
              <w:rPr>
                <w:rFonts w:ascii="Noto Sans" w:eastAsia="Noto Sans" w:hAnsi="Noto Sans" w:cs="Noto Sans"/>
                <w:bCs/>
                <w:color w:val="434343"/>
                <w:sz w:val="18"/>
                <w:szCs w:val="18"/>
              </w:rPr>
              <w:t>Data and Code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9070B"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9070B" w:rsidRDefault="00F9070B" w:rsidP="00F9070B">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31AC3465" w:rsidR="00F9070B" w:rsidRPr="003D5AF6" w:rsidRDefault="00F9070B" w:rsidP="00F9070B">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9070B" w:rsidRPr="003D5AF6" w:rsidRDefault="00F9070B" w:rsidP="00F9070B">
            <w:pPr>
              <w:spacing w:line="225" w:lineRule="auto"/>
              <w:rPr>
                <w:rFonts w:ascii="Noto Sans" w:eastAsia="Noto Sans" w:hAnsi="Noto Sans" w:cs="Noto Sans"/>
                <w:bCs/>
                <w:color w:val="434343"/>
                <w:sz w:val="18"/>
                <w:szCs w:val="18"/>
              </w:rPr>
            </w:pPr>
          </w:p>
        </w:tc>
      </w:tr>
      <w:tr w:rsidR="00F9070B"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9070B" w:rsidRDefault="00F9070B" w:rsidP="00F9070B">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19DBDC16" w:rsidR="00F9070B" w:rsidRPr="003D5AF6" w:rsidRDefault="00F9070B" w:rsidP="00F9070B">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9070B" w:rsidRPr="003D5AF6" w:rsidRDefault="00F9070B" w:rsidP="00F9070B">
            <w:pPr>
              <w:spacing w:line="225" w:lineRule="auto"/>
              <w:rPr>
                <w:rFonts w:ascii="Noto Sans" w:eastAsia="Noto Sans" w:hAnsi="Noto Sans" w:cs="Noto Sans"/>
                <w:bCs/>
                <w:color w:val="434343"/>
                <w:sz w:val="18"/>
                <w:szCs w:val="18"/>
              </w:rPr>
            </w:pPr>
          </w:p>
        </w:tc>
      </w:tr>
      <w:tr w:rsidR="00F9070B"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9070B" w:rsidRPr="003D5AF6" w:rsidRDefault="00F9070B" w:rsidP="00F9070B">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9070B" w:rsidRDefault="00F9070B" w:rsidP="00F9070B">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9070B" w:rsidRDefault="00F9070B" w:rsidP="00F9070B">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9070B"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9070B" w:rsidRDefault="00F9070B" w:rsidP="00F9070B">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9070B" w:rsidRDefault="00F9070B" w:rsidP="00F9070B">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9070B" w:rsidRDefault="00F9070B" w:rsidP="00F9070B">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9070B"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9070B" w:rsidRDefault="00F9070B" w:rsidP="00F9070B">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0C48AFBF" w:rsidR="00F9070B" w:rsidRPr="003D5AF6" w:rsidRDefault="009C0DD4" w:rsidP="00F9070B">
            <w:pPr>
              <w:spacing w:line="225" w:lineRule="auto"/>
              <w:rPr>
                <w:rFonts w:ascii="Noto Sans" w:eastAsia="Noto Sans" w:hAnsi="Noto Sans" w:cs="Noto Sans"/>
                <w:bCs/>
                <w:color w:val="434343"/>
                <w:sz w:val="18"/>
                <w:szCs w:val="18"/>
              </w:rPr>
            </w:pPr>
            <w:r w:rsidRPr="00B7778C">
              <w:rPr>
                <w:rFonts w:ascii="Noto Sans" w:eastAsia="Noto Sans" w:hAnsi="Noto Sans" w:cs="Noto Sans"/>
                <w:bCs/>
                <w:color w:val="434343"/>
                <w:sz w:val="18"/>
                <w:szCs w:val="18"/>
              </w:rPr>
              <w:t>See a section in Main text</w:t>
            </w:r>
            <w:r>
              <w:rPr>
                <w:rFonts w:ascii="Noto Sans" w:eastAsia="Noto Sans" w:hAnsi="Noto Sans" w:cs="Noto Sans"/>
                <w:b/>
                <w:color w:val="434343"/>
                <w:sz w:val="18"/>
                <w:szCs w:val="18"/>
              </w:rPr>
              <w:t xml:space="preserve">: </w:t>
            </w:r>
            <w:r w:rsidRPr="00504BB9">
              <w:rPr>
                <w:rFonts w:ascii="Noto Sans" w:eastAsia="Noto Sans" w:hAnsi="Noto Sans" w:cs="Noto Sans"/>
                <w:bCs/>
                <w:color w:val="434343"/>
                <w:sz w:val="18"/>
                <w:szCs w:val="18"/>
              </w:rPr>
              <w:t>Data and Code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9070B" w:rsidRPr="003D5AF6" w:rsidRDefault="00F9070B" w:rsidP="00F9070B">
            <w:pPr>
              <w:spacing w:line="225" w:lineRule="auto"/>
              <w:rPr>
                <w:rFonts w:ascii="Noto Sans" w:eastAsia="Noto Sans" w:hAnsi="Noto Sans" w:cs="Noto Sans"/>
                <w:bCs/>
                <w:color w:val="434343"/>
                <w:sz w:val="18"/>
                <w:szCs w:val="18"/>
              </w:rPr>
            </w:pPr>
          </w:p>
        </w:tc>
      </w:tr>
      <w:tr w:rsidR="00F9070B"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9070B" w:rsidRDefault="00F9070B" w:rsidP="00F9070B">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6D3F3D37" w:rsidR="00F9070B" w:rsidRPr="003D5AF6" w:rsidRDefault="009C0DD4" w:rsidP="00F9070B">
            <w:pPr>
              <w:spacing w:line="225" w:lineRule="auto"/>
              <w:rPr>
                <w:rFonts w:ascii="Noto Sans" w:eastAsia="Noto Sans" w:hAnsi="Noto Sans" w:cs="Noto Sans"/>
                <w:bCs/>
                <w:color w:val="434343"/>
              </w:rPr>
            </w:pPr>
            <w:r w:rsidRPr="00EE77CA">
              <w:rPr>
                <w:rFonts w:ascii="Noto Sans" w:eastAsia="Noto Sans" w:hAnsi="Noto Sans" w:cs="Noto Sans"/>
                <w:bCs/>
                <w:color w:val="434343"/>
                <w:sz w:val="18"/>
                <w:szCs w:val="18"/>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9070B" w:rsidRPr="003D5AF6" w:rsidRDefault="00F9070B" w:rsidP="00F9070B">
            <w:pPr>
              <w:spacing w:line="225" w:lineRule="auto"/>
              <w:rPr>
                <w:rFonts w:ascii="Noto Sans" w:eastAsia="Noto Sans" w:hAnsi="Noto Sans" w:cs="Noto Sans"/>
                <w:bCs/>
                <w:color w:val="434343"/>
                <w:sz w:val="18"/>
                <w:szCs w:val="18"/>
              </w:rPr>
            </w:pPr>
          </w:p>
        </w:tc>
      </w:tr>
      <w:tr w:rsidR="00F9070B"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9070B" w:rsidRDefault="00F9070B" w:rsidP="00F9070B">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53FAE284" w:rsidR="00F9070B" w:rsidRPr="003D5AF6" w:rsidRDefault="009C0DD4" w:rsidP="00F9070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9070B" w:rsidRPr="003D5AF6" w:rsidRDefault="00F9070B" w:rsidP="00F9070B">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39964711" w:rsidR="00F102CC" w:rsidRPr="003D5AF6" w:rsidRDefault="00EE77C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192D55">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DA742" w14:textId="77777777" w:rsidR="00192D55" w:rsidRDefault="00192D55">
      <w:r>
        <w:separator/>
      </w:r>
    </w:p>
  </w:endnote>
  <w:endnote w:type="continuationSeparator" w:id="0">
    <w:p w14:paraId="4BC50DDA" w14:textId="77777777" w:rsidR="00192D55" w:rsidRDefault="00192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DE105" w14:textId="77777777" w:rsidR="00192D55" w:rsidRDefault="00192D55">
      <w:r>
        <w:separator/>
      </w:r>
    </w:p>
  </w:footnote>
  <w:footnote w:type="continuationSeparator" w:id="0">
    <w:p w14:paraId="3A4801AD" w14:textId="77777777" w:rsidR="00192D55" w:rsidRDefault="00192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94702781">
    <w:abstractNumId w:val="2"/>
  </w:num>
  <w:num w:numId="2" w16cid:durableId="847719888">
    <w:abstractNumId w:val="0"/>
  </w:num>
  <w:num w:numId="3" w16cid:durableId="928581006">
    <w:abstractNumId w:val="1"/>
  </w:num>
  <w:num w:numId="4" w16cid:durableId="1816338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jU2NDQ0MTSwNDJU0lEKTi0uzszPAykwrgUAcEZTLCwAAAA="/>
  </w:docVars>
  <w:rsids>
    <w:rsidRoot w:val="00F102CC"/>
    <w:rsid w:val="00192D55"/>
    <w:rsid w:val="001B3BCC"/>
    <w:rsid w:val="002209A8"/>
    <w:rsid w:val="003D5AF6"/>
    <w:rsid w:val="00427975"/>
    <w:rsid w:val="004E2C31"/>
    <w:rsid w:val="00504BB9"/>
    <w:rsid w:val="005116BF"/>
    <w:rsid w:val="00512D28"/>
    <w:rsid w:val="00593563"/>
    <w:rsid w:val="005B0259"/>
    <w:rsid w:val="00637BEA"/>
    <w:rsid w:val="007054B6"/>
    <w:rsid w:val="00845C1B"/>
    <w:rsid w:val="009723B4"/>
    <w:rsid w:val="009C0DD4"/>
    <w:rsid w:val="009C7B26"/>
    <w:rsid w:val="00A11E52"/>
    <w:rsid w:val="00A92785"/>
    <w:rsid w:val="00B7778C"/>
    <w:rsid w:val="00BD41E9"/>
    <w:rsid w:val="00C84413"/>
    <w:rsid w:val="00E442A5"/>
    <w:rsid w:val="00EE77CA"/>
    <w:rsid w:val="00F102CC"/>
    <w:rsid w:val="00F9070B"/>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5</Pages>
  <Words>1459</Words>
  <Characters>831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ang, Xiaolong</cp:lastModifiedBy>
  <cp:revision>17</cp:revision>
  <dcterms:created xsi:type="dcterms:W3CDTF">2022-02-28T12:21:00Z</dcterms:created>
  <dcterms:modified xsi:type="dcterms:W3CDTF">2022-05-17T15:42:00Z</dcterms:modified>
</cp:coreProperties>
</file>